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A73BD6F" w14:textId="77777777" w:rsidR="008B4C76" w:rsidRDefault="008B4C76"/>
    <w:p w14:paraId="0B7A9D65" w14:textId="77777777" w:rsidR="008B4C76" w:rsidRDefault="008B4C76"/>
    <w:p w14:paraId="4480CB01" w14:textId="77777777" w:rsidR="008B4C76" w:rsidRDefault="008B4C76"/>
    <w:p w14:paraId="32A92A18" w14:textId="4F9FD661" w:rsidR="008B4C76" w:rsidRDefault="008B4C76"/>
    <w:p w14:paraId="41F02D11" w14:textId="77777777" w:rsidR="008B4C76" w:rsidRDefault="008B4C76"/>
    <w:p w14:paraId="62C19946" w14:textId="77777777" w:rsidR="008B4C76" w:rsidRDefault="008B4C76"/>
    <w:p w14:paraId="0AB68A9E" w14:textId="5B0AFD2F" w:rsidR="008B4C76" w:rsidRDefault="008B4C76" w:rsidP="008B4C76">
      <w:pPr>
        <w:jc w:val="right"/>
      </w:pPr>
      <w:r>
        <w:t>7</w:t>
      </w:r>
      <w:r w:rsidRPr="008B4C76">
        <w:rPr>
          <w:vertAlign w:val="superscript"/>
        </w:rPr>
        <w:t>th</w:t>
      </w:r>
      <w:r>
        <w:t xml:space="preserve"> January 2021</w:t>
      </w:r>
    </w:p>
    <w:p w14:paraId="0B9EDA06" w14:textId="3821FB68" w:rsidR="00AC114B" w:rsidRDefault="008B4C76">
      <w:r>
        <w:t xml:space="preserve">Dear Parents </w:t>
      </w:r>
    </w:p>
    <w:p w14:paraId="462C924D" w14:textId="5BE2F927" w:rsidR="008B4C76" w:rsidRDefault="008B4C76">
      <w:r>
        <w:t>I am writing to update you on the Hilltop trip. Our trip in March will not happen due to the current situation. However, we have worked with Hilltop and negotiated a new date which gives us the best chance to attend Hilltop. This date is 12</w:t>
      </w:r>
      <w:r w:rsidRPr="008B4C76">
        <w:rPr>
          <w:vertAlign w:val="superscript"/>
        </w:rPr>
        <w:t>th</w:t>
      </w:r>
      <w:r>
        <w:t xml:space="preserve"> to the 16</w:t>
      </w:r>
      <w:r w:rsidRPr="008B4C76">
        <w:rPr>
          <w:vertAlign w:val="superscript"/>
        </w:rPr>
        <w:t>th</w:t>
      </w:r>
      <w:r>
        <w:t xml:space="preserve"> of July. They have agreed to not raise the price as they would normally </w:t>
      </w:r>
      <w:proofErr w:type="gramStart"/>
      <w:r>
        <w:t>do</w:t>
      </w:r>
      <w:proofErr w:type="gramEnd"/>
      <w:r>
        <w:t xml:space="preserve"> and money paid is fully refundable if we cannot attend. We have moved back payment dates in line with this. The final payment will not be needed until the end of April.</w:t>
      </w:r>
    </w:p>
    <w:p w14:paraId="71ECB0BD" w14:textId="77777777" w:rsidR="008B4C76" w:rsidRDefault="008B4C76">
      <w:r>
        <w:t>I am very pleased that we still have the chance to attend Hilltop and for our Year 6 children have the trip they deserve.</w:t>
      </w:r>
    </w:p>
    <w:p w14:paraId="3F178375" w14:textId="050D7FCE" w:rsidR="008B4C76" w:rsidRDefault="008B4C76">
      <w:r>
        <w:t>Yours sincerely</w:t>
      </w:r>
    </w:p>
    <w:p w14:paraId="23C54254" w14:textId="618E6568" w:rsidR="008B4C76" w:rsidRDefault="008B4C76"/>
    <w:p w14:paraId="2ED53F44" w14:textId="793CAC5E" w:rsidR="008B4C76" w:rsidRDefault="008B4C76">
      <w:r>
        <w:t xml:space="preserve">Mr Hodgson </w:t>
      </w:r>
    </w:p>
    <w:sectPr w:rsidR="008B4C7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1NDEyM7MwNDO2MDFS0lEKTi0uzszPAykwrAUAUZO5DSwAAAA="/>
  </w:docVars>
  <w:rsids>
    <w:rsidRoot w:val="008B4C76"/>
    <w:rsid w:val="008B4C76"/>
    <w:rsid w:val="00AC114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279857"/>
  <w15:chartTrackingRefBased/>
  <w15:docId w15:val="{3E91119A-E010-4B22-967C-2C876CC14B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1</Pages>
  <Words>131</Words>
  <Characters>556</Characters>
  <Application>Microsoft Office Word</Application>
  <DocSecurity>0</DocSecurity>
  <Lines>1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Hodgson</dc:creator>
  <cp:keywords/>
  <dc:description/>
  <cp:lastModifiedBy>David Hodgson</cp:lastModifiedBy>
  <cp:revision>1</cp:revision>
  <dcterms:created xsi:type="dcterms:W3CDTF">2021-01-07T17:31:00Z</dcterms:created>
  <dcterms:modified xsi:type="dcterms:W3CDTF">2021-01-07T17:41:00Z</dcterms:modified>
</cp:coreProperties>
</file>